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6D7" w:rsidRDefault="00652774">
      <w:pPr>
        <w:tabs>
          <w:tab w:val="left" w:pos="10041"/>
        </w:tabs>
        <w:rPr>
          <w:rFonts w:ascii="黑体" w:eastAsia="黑体" w:hAnsi="黑体" w:cs="黑体"/>
          <w:bCs/>
          <w:sz w:val="30"/>
          <w:szCs w:val="30"/>
        </w:rPr>
      </w:pPr>
      <w:r>
        <w:rPr>
          <w:rFonts w:ascii="黑体" w:eastAsia="黑体" w:hAnsi="黑体" w:cs="黑体" w:hint="eastAsia"/>
          <w:bCs/>
          <w:sz w:val="30"/>
          <w:szCs w:val="30"/>
        </w:rPr>
        <w:tab/>
      </w:r>
    </w:p>
    <w:p w:rsidR="004866D7" w:rsidRPr="002F538F" w:rsidRDefault="00714A5C">
      <w:pPr>
        <w:spacing w:afterLines="150" w:after="468" w:line="580" w:lineRule="exact"/>
        <w:jc w:val="center"/>
        <w:rPr>
          <w:rFonts w:ascii="黑体" w:eastAsia="黑体" w:hAnsi="黑体" w:cs="Times New Roman"/>
          <w:bCs/>
          <w:sz w:val="44"/>
          <w:szCs w:val="44"/>
        </w:rPr>
      </w:pPr>
      <w:r w:rsidRPr="002F538F">
        <w:rPr>
          <w:rFonts w:ascii="黑体" w:eastAsia="黑体" w:hAnsi="黑体" w:cs="Times New Roman" w:hint="eastAsia"/>
          <w:bCs/>
          <w:sz w:val="44"/>
          <w:szCs w:val="44"/>
        </w:rPr>
        <w:t>第一届“能耗侦探”建筑能耗预测竞赛</w:t>
      </w:r>
      <w:r w:rsidR="00652774" w:rsidRPr="002F538F">
        <w:rPr>
          <w:rFonts w:ascii="黑体" w:eastAsia="黑体" w:hAnsi="黑体" w:cs="Times New Roman" w:hint="eastAsia"/>
          <w:bCs/>
          <w:sz w:val="44"/>
          <w:szCs w:val="44"/>
        </w:rPr>
        <w:t>报名表</w:t>
      </w:r>
    </w:p>
    <w:tbl>
      <w:tblPr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2693"/>
        <w:gridCol w:w="4536"/>
        <w:gridCol w:w="2693"/>
        <w:gridCol w:w="3261"/>
      </w:tblGrid>
      <w:tr w:rsidR="00714A5C" w:rsidTr="002F538F">
        <w:trPr>
          <w:trHeight w:hRule="exact" w:val="754"/>
        </w:trPr>
        <w:tc>
          <w:tcPr>
            <w:tcW w:w="3539" w:type="dxa"/>
            <w:gridSpan w:val="2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 w:hint="eastAsia"/>
                <w:sz w:val="24"/>
              </w:rPr>
              <w:t>队名</w:t>
            </w:r>
          </w:p>
        </w:tc>
        <w:tc>
          <w:tcPr>
            <w:tcW w:w="10490" w:type="dxa"/>
            <w:gridSpan w:val="3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 w:val="24"/>
              </w:rPr>
            </w:pPr>
          </w:p>
        </w:tc>
      </w:tr>
      <w:tr w:rsidR="00714A5C" w:rsidTr="002F538F">
        <w:trPr>
          <w:trHeight w:hRule="exact" w:val="553"/>
        </w:trPr>
        <w:tc>
          <w:tcPr>
            <w:tcW w:w="14029" w:type="dxa"/>
            <w:gridSpan w:val="5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 w:hint="eastAsia"/>
                <w:sz w:val="24"/>
              </w:rPr>
              <w:t>参赛成员情况</w:t>
            </w:r>
          </w:p>
        </w:tc>
      </w:tr>
      <w:tr w:rsidR="00714A5C" w:rsidTr="002F538F">
        <w:trPr>
          <w:trHeight w:hRule="exact" w:val="575"/>
        </w:trPr>
        <w:tc>
          <w:tcPr>
            <w:tcW w:w="84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 w:hint="eastAsia"/>
                <w:sz w:val="24"/>
              </w:rPr>
              <w:t>序号</w:t>
            </w: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/>
                <w:sz w:val="24"/>
              </w:rPr>
              <w:t>姓名</w:t>
            </w:r>
            <w:r w:rsidR="00A51E13" w:rsidRPr="002F538F">
              <w:rPr>
                <w:rFonts w:ascii="黑体" w:eastAsia="黑体" w:hAnsi="黑体" w:cs="Times New Roman"/>
                <w:sz w:val="24"/>
              </w:rPr>
              <w:t>（</w:t>
            </w:r>
            <w:r w:rsidR="00A51E13" w:rsidRPr="002F538F">
              <w:rPr>
                <w:rFonts w:ascii="黑体" w:eastAsia="黑体" w:hAnsi="黑体" w:cs="Times New Roman" w:hint="eastAsia"/>
                <w:sz w:val="24"/>
              </w:rPr>
              <w:t>实名制</w:t>
            </w:r>
            <w:r w:rsidR="00A51E13" w:rsidRPr="002F538F">
              <w:rPr>
                <w:rFonts w:ascii="黑体" w:eastAsia="黑体" w:hAnsi="黑体" w:cs="Times New Roman"/>
                <w:sz w:val="24"/>
              </w:rPr>
              <w:t>）</w:t>
            </w:r>
          </w:p>
        </w:tc>
        <w:tc>
          <w:tcPr>
            <w:tcW w:w="453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 w:hint="eastAsia"/>
                <w:sz w:val="24"/>
              </w:rPr>
              <w:t>学校/工作单位</w:t>
            </w: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/>
                <w:sz w:val="24"/>
              </w:rPr>
              <w:t>手机</w:t>
            </w:r>
          </w:p>
        </w:tc>
        <w:tc>
          <w:tcPr>
            <w:tcW w:w="3261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黑体" w:eastAsia="黑体" w:hAnsi="黑体" w:cs="Times New Roman"/>
                <w:sz w:val="24"/>
              </w:rPr>
            </w:pPr>
            <w:r w:rsidRPr="002F538F">
              <w:rPr>
                <w:rFonts w:ascii="黑体" w:eastAsia="黑体" w:hAnsi="黑体" w:cs="Times New Roman"/>
                <w:sz w:val="24"/>
              </w:rPr>
              <w:t>Email</w:t>
            </w:r>
            <w:bookmarkStart w:id="0" w:name="_GoBack"/>
            <w:bookmarkEnd w:id="0"/>
          </w:p>
        </w:tc>
      </w:tr>
      <w:tr w:rsidR="00714A5C" w:rsidTr="002F538F">
        <w:trPr>
          <w:trHeight w:val="459"/>
        </w:trPr>
        <w:tc>
          <w:tcPr>
            <w:tcW w:w="84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453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3261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</w:tr>
      <w:tr w:rsidR="00714A5C" w:rsidTr="002F538F">
        <w:trPr>
          <w:trHeight w:val="459"/>
        </w:trPr>
        <w:tc>
          <w:tcPr>
            <w:tcW w:w="84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453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3261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</w:tr>
      <w:tr w:rsidR="00714A5C" w:rsidTr="002F538F">
        <w:trPr>
          <w:trHeight w:val="459"/>
        </w:trPr>
        <w:tc>
          <w:tcPr>
            <w:tcW w:w="84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4536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2693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3261" w:type="dxa"/>
            <w:vAlign w:val="center"/>
          </w:tcPr>
          <w:p w:rsidR="00714A5C" w:rsidRPr="002F538F" w:rsidRDefault="00714A5C" w:rsidP="00714A5C">
            <w:pPr>
              <w:jc w:val="center"/>
              <w:rPr>
                <w:rFonts w:ascii="仿宋" w:eastAsia="仿宋" w:hAnsi="仿宋" w:cs="Times New Roman"/>
                <w:szCs w:val="21"/>
              </w:rPr>
            </w:pPr>
          </w:p>
        </w:tc>
      </w:tr>
      <w:tr w:rsidR="002F538F" w:rsidTr="002F538F">
        <w:trPr>
          <w:trHeight w:hRule="exact" w:val="4313"/>
        </w:trPr>
        <w:tc>
          <w:tcPr>
            <w:tcW w:w="14029" w:type="dxa"/>
            <w:gridSpan w:val="5"/>
          </w:tcPr>
          <w:p w:rsidR="002F538F" w:rsidRPr="000B3AD4" w:rsidRDefault="002F538F" w:rsidP="002F538F">
            <w:pPr>
              <w:spacing w:before="240" w:line="360" w:lineRule="auto"/>
              <w:jc w:val="center"/>
              <w:rPr>
                <w:rFonts w:ascii="Times New Roman" w:eastAsia="仿宋" w:hAnsi="Times New Roman" w:cs="Times New Roman"/>
                <w:b/>
                <w:sz w:val="28"/>
                <w:szCs w:val="30"/>
              </w:rPr>
            </w:pPr>
            <w:r w:rsidRPr="000B3AD4">
              <w:rPr>
                <w:rFonts w:ascii="Times New Roman" w:eastAsia="仿宋" w:hAnsi="Times New Roman" w:cs="Times New Roman" w:hint="eastAsia"/>
                <w:b/>
                <w:sz w:val="28"/>
                <w:szCs w:val="30"/>
              </w:rPr>
              <w:t>承诺书</w:t>
            </w:r>
          </w:p>
          <w:p w:rsidR="002F538F" w:rsidRPr="000B3AD4" w:rsidRDefault="002F538F" w:rsidP="002F538F">
            <w:pPr>
              <w:spacing w:line="360" w:lineRule="auto"/>
              <w:ind w:firstLineChars="211" w:firstLine="591"/>
              <w:jc w:val="left"/>
              <w:rPr>
                <w:rFonts w:ascii="Times New Roman" w:eastAsia="仿宋" w:hAnsi="Times New Roman" w:cs="Times New Roman"/>
                <w:sz w:val="28"/>
                <w:szCs w:val="30"/>
              </w:rPr>
            </w:pPr>
            <w:r w:rsidRPr="000B3AD4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我</w:t>
            </w:r>
            <w:r>
              <w:rPr>
                <w:rFonts w:ascii="Times New Roman" w:eastAsia="仿宋" w:hAnsi="Times New Roman" w:cs="Times New Roman" w:hint="eastAsia"/>
                <w:sz w:val="28"/>
                <w:szCs w:val="30"/>
              </w:rPr>
              <w:t>们</w:t>
            </w:r>
            <w:r w:rsidRPr="000B3AD4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仔细阅读了</w:t>
            </w:r>
            <w:r>
              <w:rPr>
                <w:rFonts w:ascii="Times New Roman" w:eastAsia="仿宋" w:hAnsi="Times New Roman" w:cs="Times New Roman" w:hint="eastAsia"/>
                <w:sz w:val="28"/>
                <w:szCs w:val="30"/>
              </w:rPr>
              <w:t>第一届</w:t>
            </w:r>
            <w:r w:rsidRPr="000B3AD4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“能耗侦探”建筑能耗预测竞赛的竞赛规则。我们郑重承诺，</w:t>
            </w:r>
            <w:r>
              <w:rPr>
                <w:rFonts w:ascii="Times New Roman" w:eastAsia="仿宋" w:hAnsi="Times New Roman" w:cs="Times New Roman" w:hint="eastAsia"/>
                <w:sz w:val="28"/>
                <w:szCs w:val="30"/>
              </w:rPr>
              <w:t>独立完成竞赛，</w:t>
            </w:r>
            <w:r w:rsidRPr="000B3AD4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不抄袭他人成果，严格遵守竞赛规则，以保证竞赛的公正、公平性，如有违反竞赛规则的行为，我们将受到严肃处理。</w:t>
            </w:r>
          </w:p>
          <w:p w:rsidR="002F538F" w:rsidRDefault="002F538F" w:rsidP="002F538F">
            <w:pPr>
              <w:spacing w:line="580" w:lineRule="exact"/>
              <w:jc w:val="left"/>
              <w:rPr>
                <w:rFonts w:ascii="Times New Roman" w:eastAsia="仿宋" w:hAnsi="Times New Roman" w:cs="Times New Roman"/>
                <w:sz w:val="30"/>
                <w:szCs w:val="30"/>
              </w:rPr>
            </w:pPr>
          </w:p>
          <w:p w:rsidR="002F538F" w:rsidRDefault="002F538F" w:rsidP="002F538F">
            <w:pPr>
              <w:wordWrap w:val="0"/>
              <w:spacing w:line="580" w:lineRule="exact"/>
              <w:jc w:val="right"/>
              <w:rPr>
                <w:rFonts w:ascii="Times New Roman" w:eastAsia="仿宋" w:hAnsi="Times New Roman" w:cs="Times New Roman"/>
                <w:sz w:val="30"/>
                <w:szCs w:val="30"/>
              </w:rPr>
            </w:pPr>
            <w:r w:rsidRPr="000B3AD4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参赛队员签名：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  <w:u w:val="single"/>
              </w:rPr>
              <w:t xml:space="preserve"> </w:t>
            </w:r>
            <w:r w:rsidRPr="002F538F">
              <w:rPr>
                <w:rFonts w:ascii="Times New Roman" w:eastAsia="仿宋" w:hAnsi="Times New Roman" w:cs="Times New Roman"/>
                <w:sz w:val="28"/>
                <w:szCs w:val="30"/>
                <w:u w:val="single"/>
              </w:rPr>
              <w:t xml:space="preserve">                  </w:t>
            </w:r>
            <w:r>
              <w:rPr>
                <w:rFonts w:ascii="Times New Roman" w:eastAsia="仿宋" w:hAnsi="Times New Roman" w:cs="Times New Roman"/>
                <w:sz w:val="28"/>
                <w:szCs w:val="30"/>
                <w:u w:val="single"/>
              </w:rPr>
              <w:t xml:space="preserve">          </w:t>
            </w:r>
            <w:r w:rsidRPr="002F538F">
              <w:rPr>
                <w:rFonts w:ascii="Times New Roman" w:eastAsia="仿宋" w:hAnsi="Times New Roman" w:cs="Times New Roman"/>
                <w:sz w:val="28"/>
                <w:szCs w:val="30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8"/>
                <w:szCs w:val="30"/>
              </w:rPr>
              <w:t xml:space="preserve"> </w:t>
            </w:r>
          </w:p>
          <w:p w:rsidR="002F538F" w:rsidRDefault="002F538F" w:rsidP="002F538F">
            <w:pPr>
              <w:jc w:val="right"/>
              <w:rPr>
                <w:rFonts w:asciiTheme="majorEastAsia" w:eastAsiaTheme="majorEastAsia" w:hAnsiTheme="majorEastAsia" w:cs="Times New Roman"/>
                <w:szCs w:val="21"/>
              </w:rPr>
            </w:pP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2020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年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_</w:t>
            </w:r>
            <w:r w:rsidRPr="002F538F">
              <w:rPr>
                <w:rFonts w:ascii="Times New Roman" w:eastAsia="仿宋" w:hAnsi="Times New Roman" w:cs="Times New Roman"/>
                <w:sz w:val="28"/>
                <w:szCs w:val="30"/>
              </w:rPr>
              <w:t>___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月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_</w:t>
            </w:r>
            <w:r w:rsidRPr="002F538F">
              <w:rPr>
                <w:rFonts w:ascii="Times New Roman" w:eastAsia="仿宋" w:hAnsi="Times New Roman" w:cs="Times New Roman"/>
                <w:sz w:val="28"/>
                <w:szCs w:val="30"/>
              </w:rPr>
              <w:t>____</w:t>
            </w:r>
            <w:r w:rsidRPr="002F538F">
              <w:rPr>
                <w:rFonts w:ascii="Times New Roman" w:eastAsia="仿宋" w:hAnsi="Times New Roman" w:cs="Times New Roman" w:hint="eastAsia"/>
                <w:sz w:val="28"/>
                <w:szCs w:val="30"/>
              </w:rPr>
              <w:t>日</w:t>
            </w:r>
          </w:p>
        </w:tc>
      </w:tr>
    </w:tbl>
    <w:p w:rsidR="00C0538E" w:rsidRDefault="00C0538E" w:rsidP="002F538F">
      <w:pPr>
        <w:spacing w:line="580" w:lineRule="exact"/>
        <w:ind w:right="1016"/>
        <w:rPr>
          <w:rFonts w:ascii="Times New Roman" w:eastAsia="仿宋" w:hAnsi="Times New Roman" w:cs="Times New Roman"/>
          <w:sz w:val="30"/>
          <w:szCs w:val="30"/>
        </w:rPr>
      </w:pPr>
    </w:p>
    <w:sectPr w:rsidR="00C0538E">
      <w:pgSz w:w="16838" w:h="11906" w:orient="landscape"/>
      <w:pgMar w:top="1134" w:right="1417" w:bottom="887" w:left="141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73B8" w:rsidRDefault="00F973B8" w:rsidP="00714A5C">
      <w:r>
        <w:separator/>
      </w:r>
    </w:p>
  </w:endnote>
  <w:endnote w:type="continuationSeparator" w:id="0">
    <w:p w:rsidR="00F973B8" w:rsidRDefault="00F973B8" w:rsidP="00714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73B8" w:rsidRDefault="00F973B8" w:rsidP="00714A5C">
      <w:r>
        <w:separator/>
      </w:r>
    </w:p>
  </w:footnote>
  <w:footnote w:type="continuationSeparator" w:id="0">
    <w:p w:rsidR="00F973B8" w:rsidRDefault="00F973B8" w:rsidP="00714A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A1trQ0MDC3MDVT0lEKTi0uzszPAykwqgUAza4TZiwAAAA="/>
  </w:docVars>
  <w:rsids>
    <w:rsidRoot w:val="009544E1"/>
    <w:rsid w:val="000006D0"/>
    <w:rsid w:val="00000E5E"/>
    <w:rsid w:val="00010300"/>
    <w:rsid w:val="00017129"/>
    <w:rsid w:val="000265A1"/>
    <w:rsid w:val="000327FD"/>
    <w:rsid w:val="00035AA8"/>
    <w:rsid w:val="00037456"/>
    <w:rsid w:val="00062D73"/>
    <w:rsid w:val="00092EE8"/>
    <w:rsid w:val="000973FD"/>
    <w:rsid w:val="000B1FA3"/>
    <w:rsid w:val="000B3AD4"/>
    <w:rsid w:val="000C6A68"/>
    <w:rsid w:val="000E3464"/>
    <w:rsid w:val="0013159D"/>
    <w:rsid w:val="00140D74"/>
    <w:rsid w:val="00167518"/>
    <w:rsid w:val="00174BF9"/>
    <w:rsid w:val="00176C79"/>
    <w:rsid w:val="00184ED9"/>
    <w:rsid w:val="00192147"/>
    <w:rsid w:val="00193188"/>
    <w:rsid w:val="001A4055"/>
    <w:rsid w:val="001B52D2"/>
    <w:rsid w:val="001C54A3"/>
    <w:rsid w:val="001F7631"/>
    <w:rsid w:val="00237F53"/>
    <w:rsid w:val="002416CB"/>
    <w:rsid w:val="002576A8"/>
    <w:rsid w:val="00283ADA"/>
    <w:rsid w:val="00284306"/>
    <w:rsid w:val="00293890"/>
    <w:rsid w:val="00295766"/>
    <w:rsid w:val="002A0062"/>
    <w:rsid w:val="002A1809"/>
    <w:rsid w:val="002C1EE6"/>
    <w:rsid w:val="002D2E09"/>
    <w:rsid w:val="002D6704"/>
    <w:rsid w:val="002F17B8"/>
    <w:rsid w:val="002F538F"/>
    <w:rsid w:val="002F707A"/>
    <w:rsid w:val="00303843"/>
    <w:rsid w:val="00326559"/>
    <w:rsid w:val="00365C26"/>
    <w:rsid w:val="003677D5"/>
    <w:rsid w:val="00384598"/>
    <w:rsid w:val="0038568F"/>
    <w:rsid w:val="00387C04"/>
    <w:rsid w:val="003A6A33"/>
    <w:rsid w:val="003E0D06"/>
    <w:rsid w:val="003F3BB5"/>
    <w:rsid w:val="004132CB"/>
    <w:rsid w:val="00422D33"/>
    <w:rsid w:val="00445F70"/>
    <w:rsid w:val="004556C2"/>
    <w:rsid w:val="004571FB"/>
    <w:rsid w:val="0046497E"/>
    <w:rsid w:val="00466341"/>
    <w:rsid w:val="004665DC"/>
    <w:rsid w:val="004713AA"/>
    <w:rsid w:val="00485FCA"/>
    <w:rsid w:val="004866D7"/>
    <w:rsid w:val="004903F9"/>
    <w:rsid w:val="00496514"/>
    <w:rsid w:val="004B12D2"/>
    <w:rsid w:val="004E1996"/>
    <w:rsid w:val="004E6F4A"/>
    <w:rsid w:val="0051046E"/>
    <w:rsid w:val="00512FF1"/>
    <w:rsid w:val="0051608F"/>
    <w:rsid w:val="0051672A"/>
    <w:rsid w:val="00577F54"/>
    <w:rsid w:val="00585315"/>
    <w:rsid w:val="00587CC6"/>
    <w:rsid w:val="005B38FF"/>
    <w:rsid w:val="005D6C4D"/>
    <w:rsid w:val="005F5919"/>
    <w:rsid w:val="005F66A0"/>
    <w:rsid w:val="005F7A81"/>
    <w:rsid w:val="006030F2"/>
    <w:rsid w:val="006064DD"/>
    <w:rsid w:val="006118F6"/>
    <w:rsid w:val="006159CB"/>
    <w:rsid w:val="006279CB"/>
    <w:rsid w:val="00631457"/>
    <w:rsid w:val="00636439"/>
    <w:rsid w:val="00643B8E"/>
    <w:rsid w:val="006459FF"/>
    <w:rsid w:val="00652774"/>
    <w:rsid w:val="00680725"/>
    <w:rsid w:val="006823EB"/>
    <w:rsid w:val="006A2B30"/>
    <w:rsid w:val="006A4331"/>
    <w:rsid w:val="006A7632"/>
    <w:rsid w:val="006E2485"/>
    <w:rsid w:val="006F7375"/>
    <w:rsid w:val="00714A5C"/>
    <w:rsid w:val="007341F6"/>
    <w:rsid w:val="0074525B"/>
    <w:rsid w:val="00775C69"/>
    <w:rsid w:val="00783C90"/>
    <w:rsid w:val="00786AA4"/>
    <w:rsid w:val="00797E20"/>
    <w:rsid w:val="007A482C"/>
    <w:rsid w:val="007C277C"/>
    <w:rsid w:val="007C3865"/>
    <w:rsid w:val="007D27BF"/>
    <w:rsid w:val="007E7F13"/>
    <w:rsid w:val="007F781D"/>
    <w:rsid w:val="00802C84"/>
    <w:rsid w:val="008116AC"/>
    <w:rsid w:val="008154AD"/>
    <w:rsid w:val="00836F0D"/>
    <w:rsid w:val="00861773"/>
    <w:rsid w:val="00862B31"/>
    <w:rsid w:val="00883DF0"/>
    <w:rsid w:val="008A4088"/>
    <w:rsid w:val="008B42B9"/>
    <w:rsid w:val="008C2C31"/>
    <w:rsid w:val="008C4EB7"/>
    <w:rsid w:val="008C707C"/>
    <w:rsid w:val="008D2AA1"/>
    <w:rsid w:val="0090056A"/>
    <w:rsid w:val="00906B2C"/>
    <w:rsid w:val="00923A2E"/>
    <w:rsid w:val="009544E1"/>
    <w:rsid w:val="009553F9"/>
    <w:rsid w:val="00971B35"/>
    <w:rsid w:val="0098332C"/>
    <w:rsid w:val="009A3AB5"/>
    <w:rsid w:val="009B36D1"/>
    <w:rsid w:val="009B703E"/>
    <w:rsid w:val="009D6FC1"/>
    <w:rsid w:val="009E1219"/>
    <w:rsid w:val="00A03690"/>
    <w:rsid w:val="00A10B53"/>
    <w:rsid w:val="00A12B99"/>
    <w:rsid w:val="00A1475F"/>
    <w:rsid w:val="00A160CF"/>
    <w:rsid w:val="00A51B59"/>
    <w:rsid w:val="00A51E13"/>
    <w:rsid w:val="00A56AA3"/>
    <w:rsid w:val="00A816B1"/>
    <w:rsid w:val="00AA22A2"/>
    <w:rsid w:val="00AC0CD3"/>
    <w:rsid w:val="00AC2F5C"/>
    <w:rsid w:val="00AC5269"/>
    <w:rsid w:val="00AD156D"/>
    <w:rsid w:val="00AE5E62"/>
    <w:rsid w:val="00AF0479"/>
    <w:rsid w:val="00B02B03"/>
    <w:rsid w:val="00B04B3C"/>
    <w:rsid w:val="00B117EF"/>
    <w:rsid w:val="00B246AD"/>
    <w:rsid w:val="00B52D67"/>
    <w:rsid w:val="00B65857"/>
    <w:rsid w:val="00B73A8D"/>
    <w:rsid w:val="00BA4A24"/>
    <w:rsid w:val="00BA5094"/>
    <w:rsid w:val="00BB6FD6"/>
    <w:rsid w:val="00BD38B5"/>
    <w:rsid w:val="00BE0C2B"/>
    <w:rsid w:val="00BF0E4D"/>
    <w:rsid w:val="00C0538E"/>
    <w:rsid w:val="00C10A90"/>
    <w:rsid w:val="00C1451A"/>
    <w:rsid w:val="00C154DB"/>
    <w:rsid w:val="00C15AB4"/>
    <w:rsid w:val="00C1778B"/>
    <w:rsid w:val="00C26F9A"/>
    <w:rsid w:val="00C322AF"/>
    <w:rsid w:val="00C33C1A"/>
    <w:rsid w:val="00C572E3"/>
    <w:rsid w:val="00C605F5"/>
    <w:rsid w:val="00C66BE1"/>
    <w:rsid w:val="00C832F6"/>
    <w:rsid w:val="00C945FA"/>
    <w:rsid w:val="00CA0DDB"/>
    <w:rsid w:val="00CA7851"/>
    <w:rsid w:val="00CC2DD7"/>
    <w:rsid w:val="00CC64BD"/>
    <w:rsid w:val="00CC7A77"/>
    <w:rsid w:val="00CE1E5F"/>
    <w:rsid w:val="00CE70F0"/>
    <w:rsid w:val="00D04277"/>
    <w:rsid w:val="00D07223"/>
    <w:rsid w:val="00D16957"/>
    <w:rsid w:val="00D22725"/>
    <w:rsid w:val="00D26385"/>
    <w:rsid w:val="00D35162"/>
    <w:rsid w:val="00D8701F"/>
    <w:rsid w:val="00D95EB0"/>
    <w:rsid w:val="00DA452C"/>
    <w:rsid w:val="00DC4D36"/>
    <w:rsid w:val="00E012E0"/>
    <w:rsid w:val="00E0193F"/>
    <w:rsid w:val="00E45F7D"/>
    <w:rsid w:val="00E474F4"/>
    <w:rsid w:val="00E52E65"/>
    <w:rsid w:val="00E56886"/>
    <w:rsid w:val="00E86C92"/>
    <w:rsid w:val="00E91F5B"/>
    <w:rsid w:val="00E9268A"/>
    <w:rsid w:val="00EA3FC7"/>
    <w:rsid w:val="00EA47F3"/>
    <w:rsid w:val="00EC1E65"/>
    <w:rsid w:val="00EC5AB2"/>
    <w:rsid w:val="00EC7FD0"/>
    <w:rsid w:val="00ED2F8B"/>
    <w:rsid w:val="00ED341A"/>
    <w:rsid w:val="00EE0689"/>
    <w:rsid w:val="00F037B4"/>
    <w:rsid w:val="00F30A40"/>
    <w:rsid w:val="00F53213"/>
    <w:rsid w:val="00F62B20"/>
    <w:rsid w:val="00F906D6"/>
    <w:rsid w:val="00F933F3"/>
    <w:rsid w:val="00F973B8"/>
    <w:rsid w:val="00FA602C"/>
    <w:rsid w:val="00FE215E"/>
    <w:rsid w:val="00FF6E51"/>
    <w:rsid w:val="00FF6F63"/>
    <w:rsid w:val="0C8E42FC"/>
    <w:rsid w:val="0ED26ED4"/>
    <w:rsid w:val="16195C3A"/>
    <w:rsid w:val="1AC91AB1"/>
    <w:rsid w:val="1BEC1D49"/>
    <w:rsid w:val="20C23A62"/>
    <w:rsid w:val="20F13220"/>
    <w:rsid w:val="28C1193B"/>
    <w:rsid w:val="32A5605D"/>
    <w:rsid w:val="3D640018"/>
    <w:rsid w:val="411A33F2"/>
    <w:rsid w:val="41F32C5D"/>
    <w:rsid w:val="4E490F75"/>
    <w:rsid w:val="4FAB48BD"/>
    <w:rsid w:val="56D6322C"/>
    <w:rsid w:val="59DD6F59"/>
    <w:rsid w:val="60ED30F9"/>
    <w:rsid w:val="62F27F20"/>
    <w:rsid w:val="6D02036A"/>
    <w:rsid w:val="6D2C7BED"/>
    <w:rsid w:val="70AC7303"/>
    <w:rsid w:val="71E24563"/>
    <w:rsid w:val="76653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0E69B8"/>
  <w15:docId w15:val="{422C9487-443B-4EE1-ABAB-831EB6C5F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Ac">
    <w:name w:val="正文 A"/>
    <w:qFormat/>
    <w:pPr>
      <w:widowControl w:val="0"/>
      <w:spacing w:line="360" w:lineRule="auto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6</Words>
  <Characters>207</Characters>
  <Application>Microsoft Office Word</Application>
  <DocSecurity>0</DocSecurity>
  <Lines>1</Lines>
  <Paragraphs>1</Paragraphs>
  <ScaleCrop>false</ScaleCrop>
  <Company>Microsoft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.SC-201808221057</dc:creator>
  <cp:lastModifiedBy>Xiao Tong</cp:lastModifiedBy>
  <cp:revision>4</cp:revision>
  <cp:lastPrinted>2018-07-06T06:06:00Z</cp:lastPrinted>
  <dcterms:created xsi:type="dcterms:W3CDTF">2020-03-19T05:23:00Z</dcterms:created>
  <dcterms:modified xsi:type="dcterms:W3CDTF">2020-05-0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